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Primary Teacher Intern</w:t>
      </w:r>
    </w:p>
    <w:bookmarkEnd w:id="20"/>
    <w:p>
      <w:pPr>
        <w:pStyle w:val="BodyText"/>
      </w:pPr>
      <w:r>
        <w:t xml:space="preserve">Date: October 26, 2023</w:t>
      </w:r>
    </w:p>
    <w:p>
      <w:pPr>
        <w:pStyle w:val="BodyText"/>
      </w:pPr>
      <w:r>
        <w:t xml:space="preserve">Dr. Ananya Sharma</w:t>
      </w:r>
    </w:p>
    <w:p>
      <w:pPr>
        <w:pStyle w:val="BodyText"/>
      </w:pPr>
      <w:r>
        <w:t xml:space="preserve">Principal, Delhi Montessori School</w:t>
      </w:r>
    </w:p>
    <w:p>
      <w:pPr>
        <w:pStyle w:val="BodyText"/>
      </w:pPr>
      <w:r>
        <w:t xml:space="preserve">15-16 Barakhamba Road, New Delhi - 110001</w:t>
      </w:r>
    </w:p>
    <w:bookmarkStart w:id="21" w:name="X5278e97f869fc2107f6c0bf6fa5262df66ccdf4"/>
    <w:p>
      <w:pPr>
        <w:pStyle w:val="Heading2"/>
      </w:pPr>
      <w:r>
        <w:t xml:space="preserve">Subject: Application for Primary Teacher Internship Position</w:t>
      </w:r>
    </w:p>
    <w:bookmarkEnd w:id="21"/>
    <w:p>
      <w:pPr>
        <w:pStyle w:val="FirstParagraph"/>
      </w:pPr>
      <w:r>
        <w:t xml:space="preserve">Dear Dr. Sharma,</w:t>
      </w:r>
    </w:p>
    <w:p>
      <w:pPr>
        <w:pStyle w:val="BodyText"/>
      </w:pPr>
      <w:r>
        <w:t xml:space="preserve">With profound enthusiasm and deep respect for the transformative power of early education, I am writing this Internship Application Letter to express my earnest interest in the Primary Teacher Intern position at Delhi Montessori School. As a dedicated student pursuing my Bachelor of Education (B.Ed.) with specialization in Early Childhood Development from Delhi University, I have meticulously prepared myself to contribute meaningfully to your institution's mission of nurturing holistic growth in children across India New Delhi. My academic journey, combined with hands-on experience working within diverse urban classrooms, has solidified my commitment to becoming a compassionate and effective Teacher Primary who can thrive in the vibrant educational ecosystem of our nation's capital.</w:t>
      </w:r>
    </w:p>
    <w:p>
      <w:pPr>
        <w:pStyle w:val="BodyText"/>
      </w:pPr>
      <w:r>
        <w:t xml:space="preserve">My passion for primary education began during my childhood in East Delhi, where I witnessed how dedicated teachers transformed challenging learning environments into spaces of joy and discovery. This experience ignited a lifelong dedication to the field. During my B.Ed. program at Kirori Mal College, I immersed myself in pedagogical frameworks that align with the National Curriculum Framework (NCF) 2005, particularly focusing on child-centered learning strategies for ages 6-11. My academic rigor was complemented by a six-month teaching practicum at Rashtriya Bal Sansad Public School in South Delhi, where I designed and implemented age-appropriate lesson plans integrating arts, science experiments, and local cultural storytelling – all while managing classrooms of 35+ students from varied socio-economic backgrounds. This experience taught me to adapt curricula for India New Delhi's unique demographic tapestry: from children navigating urban migration to those preserving traditional folktales in their homes.</w:t>
      </w:r>
    </w:p>
    <w:p>
      <w:pPr>
        <w:pStyle w:val="BodyText"/>
      </w:pPr>
      <w:r>
        <w:t xml:space="preserve">What draws me specifically to Delhi Montessori School is your institution’s pioneering work in the 'Learning Beyond Walls' initiative – a program that connects classroom education with community projects addressing issues like urban sustainability and cultural preservation in New Delhi. As an intern, I am eager to contribute to this mission by developing interactive modules where students learn mathematics through market economics at Chandni Chowk or explore ecology via guided walks along the Yamuna River's rejuvenation project. My proficiency in digital literacy tools (including Microsoft Teams for remote learning support) and my fluency in Hindi, English, and basic Punjabi equip me to bridge communication gaps across Delhi’s diverse student body – a critical need for any Teacher Primary working in this city.</w:t>
      </w:r>
    </w:p>
    <w:p>
      <w:pPr>
        <w:pStyle w:val="BodyText"/>
      </w:pPr>
      <w:r>
        <w:t xml:space="preserve">In India New Delhi, where educational equity remains a paramount challenge, I have actively participated in community outreach through the 'Nalanda Project' – a volunteer initiative supporting under-resourced schools in East Delhi. For six months, I co-developed bilingual (Hindi-English) reading materials for Grade 2 students using locally relevant stories about Mughal gardens and modern Delhi landmarks. This project taught me the nuanced art of balancing academic rigor with cultural sensitivity – a skill I understand is essential for every Teacher Primary in our dynamic metropolis. My approach to early education centers on creating inclusive spaces where children feel seen: whether through recognizing Diwali celebrations as part of math lessons (counting diyas), or incorporating Holi colors into science experiments about light refraction.</w:t>
      </w:r>
    </w:p>
    <w:p>
      <w:pPr>
        <w:pStyle w:val="BodyText"/>
      </w:pPr>
      <w:r>
        <w:t xml:space="preserve">My professional philosophy is deeply rooted in understanding that primary education in India New Delhi cannot be universalized. The city’s classrooms reflect a kaleidoscope of experiences – from children attending private institutions to those from municipal corporation schools with limited resources. As a future Teacher Primary, I commit to leveraging this diversity as an asset rather than an obstacle. For instance, during my internship at Shri Ram School (Delhi), I collaborated with parents to create 'Home Learning Kits' using recycled materials – a solution that resonated particularly well in communities where access to textbooks is inconsistent. This initiative directly aligns with Delhi Montessori’s emphasis on resourceful, community-driven education.</w:t>
      </w:r>
    </w:p>
    <w:p>
      <w:pPr>
        <w:pStyle w:val="BodyText"/>
      </w:pPr>
      <w:r>
        <w:t xml:space="preserve">I have also completed specialized training in child psychology (through NCERT-certified workshops) and trauma-informed practices, vital for addressing the unspoken challenges many children face in our rapidly urbanizing environment. In my final semester project, I analyzed literacy gaps among children from Delhi’s slum communities and proposed a mentorship model that paired university students with Grade 3 learners – a concept I believe could complement your school's outreach programs. Furthermore, I am proficient in using the government’s DIKSHA platform for digital resources and have trained colleagues in creating accessible content for differently-abled students – an increasingly important competency as schools across India New Delhi embrace inclusive education policies.</w:t>
      </w:r>
    </w:p>
    <w:p>
      <w:pPr>
        <w:pStyle w:val="BodyText"/>
      </w:pPr>
      <w:r>
        <w:t xml:space="preserve">What excites me most about this opportunity is the chance to learn from Delhi Montessori’s experienced faculty while contributing fresh perspectives shaped by my own journey through Delhi’s educational landscape. I am particularly inspired by your school’s recent collaboration with the Delhi Heritage Foundation to create 'Historical Storytelling Circles' for students – a program I would be honored to assist in expanding. As someone who has navigated both rural and urban learning environments across India, I understand how critical it is for Teacher Primary educators to weave local context into every lesson, ensuring children see themselves reflected in their education.</w:t>
      </w:r>
    </w:p>
    <w:p>
      <w:pPr>
        <w:pStyle w:val="BodyText"/>
      </w:pPr>
      <w:r>
        <w:t xml:space="preserve">My internship at your school would represent the culmination of my academic preparation and a meaningful step toward my lifelong goal of becoming an educator who uplifts communities in India New Delhi. I am confident that my adaptability, cultural awareness, and unwavering commitment to child-centered learning align with your institution’s values. The prospect of working alongside educators who are reshaping primary education in our capital fills me with immense professional excitement.</w:t>
      </w:r>
    </w:p>
    <w:p>
      <w:pPr>
        <w:pStyle w:val="BodyText"/>
      </w:pPr>
      <w:r>
        <w:t xml:space="preserve">Thank you for considering my Internship Application Letter for the Primary Teacher position. I have attached my resume, academic transcripts, and a portfolio of lesson plans showcasing my pedagogical approach. I would welcome the opportunity to discuss how my skills in classroom management, curriculum design, and community engagement can support Delhi Montessori School’s vision during an interview at your earliest convenience. I am available for a meeting next week and can be reached at +91 98765 43210 or shreya.kapoor@email.com.</w:t>
      </w:r>
    </w:p>
    <w:p>
      <w:pPr>
        <w:pStyle w:val="BodyText"/>
      </w:pPr>
      <w:r>
        <w:t xml:space="preserve">With sincere regards,</w:t>
      </w:r>
    </w:p>
    <w:p>
      <w:pPr>
        <w:pStyle w:val="BodyText"/>
      </w:pPr>
      <w:r>
        <w:t xml:space="preserve">Shreya Kapoor</w:t>
      </w:r>
    </w:p>
    <w:p>
      <w:pPr>
        <w:pStyle w:val="BodyText"/>
      </w:pPr>
      <w:r>
        <w:t xml:space="preserve">Bachelor of Education (Primary)</w:t>
      </w:r>
    </w:p>
    <w:p>
      <w:pPr>
        <w:pStyle w:val="BodyText"/>
      </w:pPr>
      <w:r>
        <w:t xml:space="preserve">Delhi University, Department of Teacher Education</w:t>
      </w:r>
    </w:p>
    <w:p>
      <w:pPr>
        <w:pStyle w:val="BodyText"/>
      </w:pPr>
      <w:r>
        <w:t xml:space="preserve">"Education is the most powerful weapon which you can use to change the world." - Nelson Mandela</w:t>
      </w:r>
    </w:p>
    <w:p>
      <w:pPr>
        <w:pStyle w:val="BodyText"/>
      </w:pPr>
      <w:r>
        <w:t xml:space="preserve">Word Count: 862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New Delhi</dc:title>
  <dc:creator/>
  <dc:language>en</dc:language>
  <cp:keywords/>
  <dcterms:created xsi:type="dcterms:W3CDTF">2025-12-10T11:37:47Z</dcterms:created>
  <dcterms:modified xsi:type="dcterms:W3CDTF">2025-12-10T11:37:47Z</dcterms:modified>
</cp:coreProperties>
</file>

<file path=docProps/custom.xml><?xml version="1.0" encoding="utf-8"?>
<Properties xmlns="http://schemas.openxmlformats.org/officeDocument/2006/custom-properties" xmlns:vt="http://schemas.openxmlformats.org/officeDocument/2006/docPropsVTypes"/>
</file>